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jpg" ContentType="image/jpeg"/>
  <Override PartName="/word/media/image5.jpg" ContentType="image/jpe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Institutions</w:t>
      </w:r>
    </w:p>
    <w:p>
      <w:pPr>
        <w:pStyle w:val="BodyText"/>
      </w:pPr>
      <w:r>
        <w:t xml:space="preserve">Corresponding author: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sectPr w:rsidR="0098399A" w:rsidSect="002E2ED5">
      <w:pgSz w:w="12240" w:h="15840"/>
      <w:pgMar w:top="1418" w:right="1418" w:bottom="1418" w:left="1418" w:header="720" w:footer="720" w:gutter="0"/>
      <w:lnNumType w:countBy="1" w:restart="continuous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D5F95DB"/>
    <w:multiLevelType w:val="multilevel"/>
    <w:tmpl w:val="7E2E21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12F8BC6"/>
    <w:multiLevelType w:val="multilevel"/>
    <w:tmpl w:val="C8FE7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>
    <w:nsid w:val="19F7E74D"/>
    <w:multiLevelType w:val="multilevel"/>
    <w:tmpl w:val="3D0AFB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43B8BFB9"/>
    <w:multiLevelType w:val="multilevel"/>
    <w:tmpl w:val="2BA22F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3FE59B"/>
    <w:multiLevelType w:val="multilevel"/>
    <w:tmpl w:val="48507F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87EEC35"/>
    <w:multiLevelType w:val="multilevel"/>
    <w:tmpl w:val="B9B61F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7A171CD4"/>
    <w:multiLevelType w:val="multilevel"/>
    <w:tmpl w:val="CAAEE8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918e2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98731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63c51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825e1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daf7b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88ce4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f48e0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8da4ce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22b5e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476ba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f3989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36560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2373e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1fa11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bed66e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0a962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38b8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37675d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0934a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e392c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c4c85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9c1c9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b3e105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6cf27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d4dec5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6484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11b5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3270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d452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7eb3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53eb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b0f4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6d69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9d6b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4a96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c546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291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5184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1b5f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9066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d45c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c901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8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8"/>
  </w:num>
  <w:num w:numId="10">
    <w:abstractNumId w:val="7"/>
  </w:num>
  <w:num w:numId="11">
    <w:abstractNumId w:val="0"/>
  </w:num>
  <w:num w:numId="12">
    <w:abstractNumId w:val="3"/>
  </w:num>
  <w:num w:numId="13">
    <w:abstractNumId w:val="4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DF159E"/>
    <w:pPr>
      <w:spacing w:after="0" w:line="480" w:lineRule="auto"/>
      <w:contextualSpacing/>
    </w:pPr>
  </w:style>
  <w:style w:type="paragraph" w:styleId="Heading1">
    <w:name w:val="heading 1"/>
    <w:basedOn w:val="Normal"/>
    <w:next w:val="BodyText"/>
    <w:autoRedefine/>
    <w:uiPriority w:val="9"/>
    <w:qFormat/>
    <w:rsid w:val="00DF159E"/>
    <w:pPr>
      <w:keepNext/>
      <w:keepLines/>
      <w:spacing w:before="20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F159E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F159E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4725A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2E2ED5"/>
    <w:pPr>
      <w:keepNext/>
      <w:keepLines/>
      <w:spacing w:line="360" w:lineRule="auto"/>
    </w:pPr>
    <w:rPr>
      <w:rFonts w:ascii="Cambria" w:eastAsiaTheme="majorEastAsia" w:hAnsi="Cambria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159E"/>
    <w:pPr>
      <w:keepNext/>
      <w:keepLines/>
      <w:spacing w:before="480" w:after="560"/>
    </w:pPr>
  </w:style>
  <w:style w:type="paragraph" w:styleId="Date">
    <w:name w:val="Date"/>
    <w:next w:val="BodyText"/>
    <w:qFormat/>
    <w:rsid w:val="00DF159E"/>
    <w:pPr>
      <w:keepNext/>
      <w:keepLines/>
      <w:spacing w:after="80" w:line="480" w:lineRule="auto"/>
    </w:pPr>
  </w:style>
  <w:style w:type="paragraph" w:customStyle="1" w:styleId="Abstract">
    <w:name w:val="Abstract"/>
    <w:basedOn w:val="Normal"/>
    <w:next w:val="BodyText"/>
    <w:qFormat/>
    <w:rsid w:val="00DF159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D28DF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2E2ED5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D4725A"/>
  </w:style>
  <w:style w:type="character" w:styleId="LineNumber">
    <w:name w:val="line number"/>
    <w:basedOn w:val="DefaultParagraphFont"/>
    <w:rsid w:val="00A121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6593</Words>
  <Characters>37586</Characters>
  <Application>Microsoft Macintosh Word</Application>
  <DocSecurity>0</DocSecurity>
  <Lines>313</Lines>
  <Paragraphs>88</Paragraphs>
  <ScaleCrop>false</ScaleCrop>
  <Company>University of Southern Queensland</Company>
  <LinksUpToDate>false</LinksUpToDate>
  <CharactersWithSpaces>44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terms:created xsi:type="dcterms:W3CDTF">2018-07-15T02:18:43Z</dcterms:created>
  <dcterms:modified xsi:type="dcterms:W3CDTF">2018-07-15T02:18:43Z</dcterms:modified>
</cp:coreProperties>
</file>